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entist position at your esteemed institution in Riyadh, Saudi Arabia. As a dedicated and skilled dental professional with [X years] of experience in providing comprehensive oral care, I am eager to contribute my expertise to a dynamic healthcare environment that aligns with my passion for excellence in dentistry. The opportunity to serve patients in Saudi Arabia Riyadh is not only professionally exciting but also deeply personal, as I have long admired the Kingdom’s commitment to advancing healthcare and fostering innovation in medical services.</w:t>
      </w:r>
    </w:p>
    <w:bookmarkStart w:id="20" w:name="professional-background-and-expertise"/>
    <w:p>
      <w:pPr>
        <w:pStyle w:val="Heading2"/>
      </w:pPr>
      <w:r>
        <w:t xml:space="preserve">Professional Background and Expertise</w:t>
      </w:r>
    </w:p>
    <w:p>
      <w:pPr>
        <w:pStyle w:val="FirstParagraph"/>
      </w:pPr>
      <w:r>
        <w:t xml:space="preserve">With a strong academic foundation in dental medicine and hands-on experience across diverse clinical settings, I have developed a robust skill set that enables me to deliver high-quality patient care. My training includes [mention specific degrees, certifications, or specialized courses], which have equipped me to address a wide range of dental needs—from preventive care and restorative treatments to cosmetic dentistry and pediatric dental services. I am particularly proud of my ability to combine technical precision with a patient-centered approach, ensuring that every individual feels valued and informed throughout their treatment journey.</w:t>
      </w:r>
    </w:p>
    <w:p>
      <w:pPr>
        <w:pStyle w:val="BodyText"/>
      </w:pPr>
      <w:r>
        <w:t xml:space="preserve">Throughout my career, I have worked in both private practices and community health centers, where I consistently prioritized building trust through clear communication and personalized care. In Saudi Arabia Riyadh, I am especially eager to contribute to the growing demand for accessible and advanced dental services. The Kingdom’s rapid urbanization and emphasis on healthcare modernization present a unique opportunity to make a meaningful impact while aligning with my professional goals.</w:t>
      </w:r>
    </w:p>
    <w:bookmarkEnd w:id="20"/>
    <w:bookmarkStart w:id="21" w:name="Xe11e2fae78eec88448dede318f48dd5fac574c7"/>
    <w:p>
      <w:pPr>
        <w:pStyle w:val="Heading2"/>
      </w:pPr>
      <w:r>
        <w:t xml:space="preserve">Understanding of Saudi Arabia's Healthcare Landscape</w:t>
      </w:r>
    </w:p>
    <w:p>
      <w:pPr>
        <w:pStyle w:val="FirstParagraph"/>
      </w:pPr>
      <w:r>
        <w:t xml:space="preserve">Saudi Arabia has emerged as a global leader in healthcare innovation, with initiatives like Vision 2030 driving investments in medical infrastructure and services. Riyadh, as the capital, is at the forefront of this transformation, offering state-of-the-art facilities and a multicultural patient base. My understanding of these developments has inspired me to seek opportunities where I can collaborate with forward-thinking professionals to enhance dental care standards.</w:t>
      </w:r>
    </w:p>
    <w:p>
      <w:pPr>
        <w:pStyle w:val="BodyText"/>
      </w:pPr>
      <w:r>
        <w:t xml:space="preserve">One aspect that resonates deeply with me is the Kingdom’s focus on improving public health outcomes through education and preventive care. As a Dentist, I am committed to promoting oral hygiene awareness and empowering patients to take proactive steps toward their well-being. In Riyadh, I would leverage my expertise to support community outreach programs and contribute to initiatives that address common dental concerns, such as early detection of oral diseases and the integration of digital technologies in diagnostics.</w:t>
      </w:r>
    </w:p>
    <w:bookmarkEnd w:id="21"/>
    <w:bookmarkStart w:id="22" w:name="adaptability-and-cultural-sensitivity"/>
    <w:p>
      <w:pPr>
        <w:pStyle w:val="Heading2"/>
      </w:pPr>
      <w:r>
        <w:t xml:space="preserve">Adaptability and Cultural Sensitivity</w:t>
      </w:r>
    </w:p>
    <w:p>
      <w:pPr>
        <w:pStyle w:val="FirstParagraph"/>
      </w:pPr>
      <w:r>
        <w:t xml:space="preserve">Working in Saudi Arabia Riyadh requires not only clinical expertise but also cultural adaptability. I have experience collaborating with patients from diverse backgrounds, which has honed my ability to navigate different communication styles and cultural expectations. I am respectful of the Kingdom’s traditions and values, and I am eager to build relationships with patients that reflect mutual respect and professionalism.</w:t>
      </w:r>
    </w:p>
    <w:p>
      <w:pPr>
        <w:pStyle w:val="BodyText"/>
      </w:pPr>
      <w:r>
        <w:t xml:space="preserve">Additionally, my proficiency in [mention languages if applicable, e.g., Arabic or English] ensures seamless interaction with both local and international patients. This skill is particularly valuable in Riyadh’s cosmopolitan environment, where a mix of nationalities requires flexibility and sensitivity in patient care.</w:t>
      </w:r>
    </w:p>
    <w:bookmarkEnd w:id="22"/>
    <w:bookmarkStart w:id="23" w:name="commitment-to-excellence"/>
    <w:p>
      <w:pPr>
        <w:pStyle w:val="Heading2"/>
      </w:pPr>
      <w:r>
        <w:t xml:space="preserve">Commitment to Excellence</w:t>
      </w:r>
    </w:p>
    <w:p>
      <w:pPr>
        <w:pStyle w:val="FirstParagraph"/>
      </w:pPr>
      <w:r>
        <w:t xml:space="preserve">I am drawn to this opportunity because it aligns with my core values of integrity, continuous learning, and patient-centric care. I stay updated on the latest advancements in dentistry through ongoing education and professional development, ensuring that I deliver treatments grounded in evidence-based practices. Whether it’s adopting cutting-edge technologies like 3D imaging or embracing sustainable dental practices, I am committed to staying at the forefront of my field.</w:t>
      </w:r>
    </w:p>
    <w:p>
      <w:pPr>
        <w:pStyle w:val="BodyText"/>
      </w:pPr>
      <w:r>
        <w:t xml:space="preserve">In Saudi Arabia Riyadh, I aim to contribute to a healthcare ecosystem that prioritizes innovation and patient satisfaction. My goal is to collaborate with your team to provide services that meet international standards while addressing the unique needs of the local population. I am confident that my technical skills, combined with my passion for dentistry, will allow me to make a significant contribution to your practice.</w:t>
      </w:r>
    </w:p>
    <w:bookmarkEnd w:id="23"/>
    <w:bookmarkStart w:id="24" w:name="why-riyadh"/>
    <w:p>
      <w:pPr>
        <w:pStyle w:val="Heading2"/>
      </w:pPr>
      <w:r>
        <w:t xml:space="preserve">Why Riyadh?</w:t>
      </w:r>
    </w:p>
    <w:p>
      <w:pPr>
        <w:pStyle w:val="FirstParagraph"/>
      </w:pPr>
      <w:r>
        <w:t xml:space="preserve">Riyadh is a city of opportunity, offering a vibrant professional environment and a rich cultural heritage. As the capital, it is home to world-class medical institutions and research centers that foster collaboration and growth. I am particularly inspired by the city’s vision to become a global hub for healthcare services, and I would be honored to play a role in this mission.</w:t>
      </w:r>
    </w:p>
    <w:p>
      <w:pPr>
        <w:pStyle w:val="BodyText"/>
      </w:pPr>
      <w:r>
        <w:t xml:space="preserve">Beyond professional aspirations, Riyadh’s welcoming atmosphere and emphasis on work-life balance make it an ideal place to grow both personally and professionally. I am excited about the prospect of contributing to the community while experiencing the unique charm of this dynamic city.</w:t>
      </w:r>
    </w:p>
    <w:bookmarkEnd w:id="24"/>
    <w:bookmarkStart w:id="25" w:name="conclusion"/>
    <w:p>
      <w:pPr>
        <w:pStyle w:val="Heading2"/>
      </w:pPr>
      <w:r>
        <w:t xml:space="preserve">Conclusion</w:t>
      </w:r>
    </w:p>
    <w:p>
      <w:pPr>
        <w:pStyle w:val="FirstParagraph"/>
      </w:pPr>
      <w:r>
        <w:t xml:space="preserve">In conclusion, I am eager to bring my expertise as a Dentist to your organization in Riyadh, Saudi Arabia. My dedication to excellence, coupled with my cultural awareness and adaptability, positions me to thrive in this role. I am confident that my background and enthusiasm will enable me to contribute effectively to your team’s success.</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joining your esteemed practice and contributing to the future of dental care in Saudi Arabia Riyadh.</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in Saudi Arabia Riyadh</dc:title>
  <dc:creator/>
  <cp:keywords/>
  <dcterms:created xsi:type="dcterms:W3CDTF">2025-12-15T22:45:26Z</dcterms:created>
  <dcterms:modified xsi:type="dcterms:W3CDTF">2025-12-15T22:45:26Z</dcterms:modified>
</cp:coreProperties>
</file>

<file path=docProps/custom.xml><?xml version="1.0" encoding="utf-8"?>
<Properties xmlns="http://schemas.openxmlformats.org/officeDocument/2006/custom-properties" xmlns:vt="http://schemas.openxmlformats.org/officeDocument/2006/docPropsVTypes"/>
</file>